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新客专享3期净值型理财产品20</w:t>
      </w:r>
      <w:r>
        <w:rPr>
          <w:rFonts w:hint="eastAsia" w:ascii="方正小标宋简体" w:hAnsi="宋体" w:eastAsia="方正小标宋简体"/>
          <w:color w:val="000000"/>
          <w:sz w:val="44"/>
          <w:szCs w:val="32"/>
          <w:shd w:val="clear" w:color="auto" w:fill="FFFFFF"/>
          <w:lang w:val="en-US" w:eastAsia="zh-CN"/>
        </w:rPr>
        <w:t>20</w:t>
      </w:r>
      <w:r>
        <w:rPr>
          <w:rFonts w:hint="eastAsia" w:ascii="方正小标宋简体" w:hAnsi="宋体" w:eastAsia="方正小标宋简体"/>
          <w:color w:val="000000"/>
          <w:sz w:val="44"/>
          <w:szCs w:val="32"/>
          <w:shd w:val="clear" w:color="auto" w:fill="FFFFFF"/>
        </w:rPr>
        <w:t>年第</w:t>
      </w:r>
      <w:r>
        <w:rPr>
          <w:rFonts w:hint="eastAsia" w:ascii="方正小标宋简体" w:hAnsi="宋体" w:eastAsia="方正小标宋简体"/>
          <w:color w:val="000000"/>
          <w:sz w:val="44"/>
          <w:szCs w:val="32"/>
          <w:shd w:val="clear" w:color="auto" w:fill="FFFFFF"/>
          <w:lang w:eastAsia="zh-CN"/>
        </w:rPr>
        <w:t>四</w:t>
      </w:r>
      <w:r>
        <w:rPr>
          <w:rFonts w:hint="eastAsia" w:ascii="方正小标宋简体" w:hAnsi="宋体" w:eastAsia="方正小标宋简体"/>
          <w:color w:val="000000"/>
          <w:sz w:val="44"/>
          <w:szCs w:val="32"/>
          <w:shd w:val="clear" w:color="auto" w:fill="FFFFFF"/>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0</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0月</w:t>
      </w:r>
      <w:r>
        <w:rPr>
          <w:rFonts w:ascii="仿宋" w:hAnsi="仿宋" w:eastAsia="仿宋"/>
        </w:rPr>
        <w:t>01日起至20</w:t>
      </w:r>
      <w:r>
        <w:rPr>
          <w:rFonts w:hint="eastAsia" w:ascii="仿宋" w:hAnsi="仿宋" w:eastAsia="仿宋"/>
          <w:lang w:val="en-US" w:eastAsia="zh-CN"/>
        </w:rPr>
        <w:t>20</w:t>
      </w:r>
      <w:r>
        <w:rPr>
          <w:rFonts w:ascii="仿宋" w:hAnsi="仿宋" w:eastAsia="仿宋"/>
        </w:rPr>
        <w:t>年</w:t>
      </w:r>
      <w:r>
        <w:rPr>
          <w:rFonts w:hint="eastAsia" w:ascii="仿宋" w:hAnsi="仿宋" w:eastAsia="仿宋"/>
          <w:lang w:val="en-US" w:eastAsia="zh-CN"/>
        </w:rPr>
        <w:t>12</w:t>
      </w:r>
      <w:r>
        <w:rPr>
          <w:rFonts w:ascii="仿宋" w:hAnsi="仿宋" w:eastAsia="仿宋"/>
        </w:rPr>
        <w:t>月3</w:t>
      </w:r>
      <w:r>
        <w:rPr>
          <w:rFonts w:hint="eastAsia" w:ascii="仿宋" w:hAnsi="仿宋" w:eastAsia="仿宋"/>
          <w:lang w:val="en-US" w:eastAsia="zh-CN"/>
        </w:rPr>
        <w:t>1</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3期净值型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w:t>
            </w:r>
            <w:r>
              <w:rPr>
                <w:rFonts w:hint="eastAsia"/>
                <w:lang w:val="en-US" w:eastAsia="zh-CN"/>
              </w:rPr>
              <w:t>20</w:t>
            </w:r>
            <w:r>
              <w:rPr>
                <w:rFonts w:hint="eastAsia"/>
                <w:lang w:eastAsia="zh-CN"/>
              </w:rPr>
              <w:t>000</w:t>
            </w:r>
            <w:r>
              <w:rPr>
                <w:rFonts w:hint="eastAsia"/>
                <w:lang w:val="en-US" w:eastAsia="zh-CN"/>
              </w:rPr>
              <w:t>0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79,9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2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7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7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杠杠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3</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３期净值型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3453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0</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0</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12</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30,444.7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708,854.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84,137,858.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3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p>
    <w:p>
      <w:pPr>
        <w:spacing w:before="156" w:beforeLines="50" w:line="240" w:lineRule="auto"/>
        <w:rPr>
          <w:rFonts w:hint="eastAsia"/>
          <w:lang w:val="en-US" w:eastAsia="zh-CN"/>
        </w:rPr>
      </w:pPr>
      <w:r>
        <w:drawing>
          <wp:inline distT="0" distB="0" distL="114300" distR="114300">
            <wp:extent cx="4572000" cy="274320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0</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0</w:t>
            </w:r>
            <w:r>
              <w:rPr>
                <w:rFonts w:hint="eastAsia" w:ascii="仿宋" w:hAnsi="仿宋" w:eastAsia="仿宋"/>
              </w:rPr>
              <w:t>-</w:t>
            </w:r>
            <w:r>
              <w:rPr>
                <w:rFonts w:hint="eastAsia" w:ascii="仿宋" w:hAnsi="仿宋" w:eastAsia="仿宋"/>
                <w:lang w:val="en-US" w:eastAsia="zh-CN"/>
              </w:rPr>
              <w:t>12</w:t>
            </w:r>
            <w:r>
              <w:rPr>
                <w:rFonts w:hint="eastAsia" w:ascii="仿宋" w:hAnsi="仿宋" w:eastAsia="仿宋"/>
              </w:rPr>
              <w:t>-</w:t>
            </w:r>
            <w:r>
              <w:rPr>
                <w:rFonts w:hint="eastAsia" w:ascii="仿宋" w:hAnsi="仿宋" w:eastAsia="仿宋"/>
                <w:lang w:val="en-US" w:eastAsia="zh-CN"/>
              </w:rPr>
              <w:t>31</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0.94</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2.32</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16</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572000" cy="2743200"/>
            <wp:effectExtent l="4445" t="4445" r="14605" b="1460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84</w:t>
      </w:r>
      <w:r>
        <w:rPr>
          <w:rFonts w:hint="eastAsia" w:ascii="仿宋" w:hAnsi="仿宋" w:eastAsia="仿宋"/>
          <w:color w:val="000000"/>
          <w:szCs w:val="21"/>
        </w:rPr>
        <w:t>亿元，截止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1.0232，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0.9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84,618,160.4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84,618,160.4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rPr>
              <w:t>184,618,160.4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756.28</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0.9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84,626,917.7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790,988,805.7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84.2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20,535,870.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9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信托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25,070,539.5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9.44</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3,034,149.0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0.2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52,045,655.0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3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4,501,675,029.21</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left"/>
              <w:textAlignment w:val="top"/>
              <w:rPr>
                <w:rFonts w:ascii="仿宋" w:hAnsi="仿宋" w:eastAsia="仿宋"/>
              </w:rPr>
            </w:pPr>
            <w:r>
              <w:rPr>
                <w:rFonts w:hint="eastAsia" w:ascii="宋体" w:hAnsi="宋体" w:eastAsia="宋体" w:cs="宋体"/>
                <w:i w:val="0"/>
                <w:color w:val="000000"/>
                <w:kern w:val="0"/>
                <w:sz w:val="22"/>
                <w:szCs w:val="22"/>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249,8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5.5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vAlign w:val="top"/>
          </w:tcPr>
          <w:p>
            <w:pPr>
              <w:keepNext w:val="0"/>
              <w:keepLines w:val="0"/>
              <w:widowControl/>
              <w:suppressLineNumbers w:val="0"/>
              <w:jc w:val="left"/>
              <w:textAlignment w:val="top"/>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9佳源04</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88,632,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4.1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3</w:t>
            </w:r>
          </w:p>
        </w:tc>
        <w:tc>
          <w:tcPr>
            <w:tcW w:w="4349" w:type="dxa"/>
            <w:vAlign w:val="top"/>
          </w:tcPr>
          <w:p>
            <w:pPr>
              <w:keepNext w:val="0"/>
              <w:keepLines w:val="0"/>
              <w:widowControl/>
              <w:suppressLineNumbers w:val="0"/>
              <w:jc w:val="left"/>
              <w:textAlignment w:val="top"/>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0黔西南</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84,611,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4.1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4</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筑工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57,312,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3.49</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5</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合投资债</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7,475,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83</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6</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000028</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0,80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7</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凯文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20,466,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6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8</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电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2,955,2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51</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9</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20黔交旅投债</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0,60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46</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r>
              <w:rPr>
                <w:rFonts w:hint="eastAsia" w:ascii="仿宋" w:hAnsi="仿宋" w:eastAsia="仿宋"/>
                <w:szCs w:val="21"/>
                <w:lang w:val="en-US" w:eastAsia="zh-CN"/>
              </w:rPr>
              <w:t>10</w:t>
            </w:r>
          </w:p>
        </w:tc>
        <w:tc>
          <w:tcPr>
            <w:tcW w:w="4349" w:type="dxa"/>
            <w:vAlign w:val="top"/>
          </w:tcPr>
          <w:p>
            <w:pPr>
              <w:keepNext w:val="0"/>
              <w:keepLines w:val="0"/>
              <w:widowControl/>
              <w:suppressLineNumbers w:val="0"/>
              <w:jc w:val="left"/>
              <w:textAlignment w:val="top"/>
              <w:rPr>
                <w:rFonts w:hint="eastAsia" w:ascii="仿宋" w:hAnsi="仿宋" w:eastAsia="仿宋"/>
                <w:szCs w:val="21"/>
              </w:rPr>
            </w:pPr>
            <w:r>
              <w:rPr>
                <w:rFonts w:hint="eastAsia" w:ascii="宋体" w:hAnsi="宋体" w:eastAsia="宋体" w:cs="宋体"/>
                <w:i w:val="0"/>
                <w:color w:val="000000"/>
                <w:kern w:val="0"/>
                <w:sz w:val="22"/>
                <w:szCs w:val="22"/>
                <w:u w:val="none"/>
                <w:lang w:val="en-US" w:eastAsia="zh-CN" w:bidi="ar"/>
              </w:rPr>
              <w:t>19贵阳经开债01</w:t>
            </w:r>
          </w:p>
        </w:tc>
        <w:tc>
          <w:tcPr>
            <w:tcW w:w="2138" w:type="dxa"/>
            <w:vAlign w:val="bottom"/>
          </w:tcPr>
          <w:p>
            <w:pPr>
              <w:keepNext w:val="0"/>
              <w:keepLines w:val="0"/>
              <w:widowControl/>
              <w:suppressLineNumbers w:val="0"/>
              <w:jc w:val="center"/>
              <w:textAlignment w:val="bottom"/>
              <w:rPr>
                <w:rFonts w:ascii="仿宋" w:hAnsi="仿宋" w:eastAsia="仿宋"/>
                <w:szCs w:val="21"/>
              </w:rPr>
            </w:pPr>
            <w:r>
              <w:rPr>
                <w:rFonts w:hint="eastAsia" w:ascii="宋体" w:hAnsi="宋体" w:eastAsia="宋体" w:cs="宋体"/>
                <w:i w:val="0"/>
                <w:color w:val="000000"/>
                <w:kern w:val="0"/>
                <w:sz w:val="22"/>
                <w:szCs w:val="22"/>
                <w:u w:val="none"/>
                <w:lang w:val="en-US" w:eastAsia="zh-CN" w:bidi="ar"/>
              </w:rPr>
              <w:t>110,473,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宋体" w:hAnsi="宋体" w:eastAsia="宋体" w:cs="宋体"/>
                <w:i w:val="0"/>
                <w:color w:val="000000"/>
                <w:kern w:val="0"/>
                <w:sz w:val="22"/>
                <w:szCs w:val="22"/>
                <w:u w:val="none"/>
                <w:lang w:val="en-US" w:eastAsia="zh-CN" w:bidi="ar"/>
              </w:rPr>
              <w:t>2.4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szCs w:val="21"/>
                <w:lang w:val="en-US"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1,483,203,700.00</w:t>
            </w:r>
          </w:p>
        </w:tc>
        <w:tc>
          <w:tcPr>
            <w:tcW w:w="2113" w:type="dxa"/>
            <w:vAlign w:val="center"/>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szCs w:val="21"/>
                <w:lang w:val="en-US" w:eastAsia="zh-CN"/>
              </w:rPr>
              <w:t>32.95</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宋体"/>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spacing w:line="360" w:lineRule="auto"/>
      </w:pPr>
      <w:r>
        <w:t>7.1 影响投资者决策的其他重要信息</w:t>
      </w:r>
    </w:p>
    <w:p>
      <w:pPr>
        <w:spacing w:line="360" w:lineRule="auto"/>
      </w:pPr>
      <w:r>
        <w:t>无。</w:t>
      </w:r>
    </w:p>
    <w:p>
      <w:pPr>
        <w:spacing w:line="360" w:lineRule="auto"/>
      </w:pPr>
    </w:p>
    <w:p>
      <w:pPr>
        <w:spacing w:line="360" w:lineRule="auto"/>
      </w:pPr>
      <w:r>
        <w:t>7.2其他事项。</w:t>
      </w:r>
    </w:p>
    <w:p>
      <w:pPr>
        <w:spacing w:line="360" w:lineRule="auto"/>
      </w:pPr>
      <w:r>
        <w:t>无。</w:t>
      </w:r>
    </w:p>
    <w:p>
      <w:pPr>
        <w:spacing w:line="360" w:lineRule="auto"/>
      </w:pPr>
    </w:p>
    <w:p>
      <w:pPr>
        <w:spacing w:line="360" w:lineRule="auto"/>
      </w:pPr>
      <w:r>
        <w:t>查阅方式网站：http://www.gynsh.com咨询电话：0851-</w:t>
      </w:r>
      <w:r>
        <w:rPr>
          <w:rFonts w:hint="eastAsia"/>
        </w:rPr>
        <w:t>88115057</w:t>
      </w:r>
      <w:bookmarkStart w:id="2" w:name="_GoBack"/>
      <w:bookmarkEnd w:id="2"/>
    </w:p>
    <w:p>
      <w:pPr>
        <w:spacing w:line="360" w:lineRule="auto"/>
      </w:pPr>
    </w:p>
    <w:p>
      <w:pPr>
        <w:spacing w:line="360" w:lineRule="auto"/>
      </w:pPr>
    </w:p>
    <w:p>
      <w:pPr>
        <w:spacing w:line="360" w:lineRule="auto"/>
        <w:jc w:val="right"/>
        <w:rPr>
          <w:rFonts w:ascii="宋体" w:hAnsi="宋体"/>
          <w:szCs w:val="21"/>
        </w:rPr>
      </w:pPr>
      <w:r>
        <w:rPr>
          <w:rFonts w:hint="eastAsia" w:ascii="宋体" w:hAnsi="宋体"/>
          <w:szCs w:val="21"/>
        </w:rPr>
        <w:t xml:space="preserve">贵阳农村商业银行股份有限公司 </w:t>
      </w:r>
    </w:p>
    <w:p>
      <w:pPr>
        <w:spacing w:line="360" w:lineRule="auto"/>
        <w:jc w:val="right"/>
        <w:rPr>
          <w:rFonts w:hint="eastAsia" w:ascii="宋体" w:hAnsi="宋体"/>
          <w:szCs w:val="21"/>
        </w:rPr>
      </w:pPr>
      <w:r>
        <w:rPr>
          <w:rFonts w:hint="eastAsia" w:ascii="宋体" w:hAnsi="宋体"/>
          <w:szCs w:val="21"/>
        </w:rPr>
        <w:t>20</w:t>
      </w:r>
      <w:r>
        <w:rPr>
          <w:rFonts w:hint="eastAsia" w:ascii="宋体" w:hAnsi="宋体"/>
          <w:szCs w:val="21"/>
          <w:lang w:val="en-US" w:eastAsia="zh-CN"/>
        </w:rPr>
        <w:t>20</w:t>
      </w:r>
      <w:r>
        <w:rPr>
          <w:rFonts w:hint="eastAsia" w:ascii="宋体" w:hAnsi="宋体"/>
          <w:szCs w:val="21"/>
        </w:rPr>
        <w:t>年</w:t>
      </w:r>
      <w:r>
        <w:rPr>
          <w:rFonts w:hint="eastAsia" w:ascii="宋体" w:hAnsi="宋体"/>
          <w:szCs w:val="21"/>
          <w:lang w:val="en-US" w:eastAsia="zh-CN"/>
        </w:rPr>
        <w:t>12</w:t>
      </w:r>
      <w:r>
        <w:rPr>
          <w:rFonts w:hint="eastAsia" w:ascii="宋体" w:hAnsi="宋体"/>
          <w:szCs w:val="21"/>
        </w:rPr>
        <w:t>月</w:t>
      </w:r>
      <w:r>
        <w:rPr>
          <w:rFonts w:hint="eastAsia" w:ascii="宋体" w:hAnsi="宋体"/>
          <w:szCs w:val="21"/>
          <w:lang w:val="en-US" w:eastAsia="zh-CN"/>
        </w:rPr>
        <w:t>31</w:t>
      </w:r>
      <w:r>
        <w:rPr>
          <w:rFonts w:hint="eastAsia" w:ascii="宋体" w:hAnsi="宋体"/>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88229F"/>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14A17047"/>
    <w:rsid w:val="14E74041"/>
    <w:rsid w:val="153D2966"/>
    <w:rsid w:val="188B46A5"/>
    <w:rsid w:val="1EE55F41"/>
    <w:rsid w:val="2AA204DB"/>
    <w:rsid w:val="394F4B22"/>
    <w:rsid w:val="3F524561"/>
    <w:rsid w:val="42556861"/>
    <w:rsid w:val="46776F3C"/>
    <w:rsid w:val="4D1108E2"/>
    <w:rsid w:val="4EE378EB"/>
    <w:rsid w:val="57FE5038"/>
    <w:rsid w:val="58DF7C14"/>
    <w:rsid w:val="5D3D5D01"/>
    <w:rsid w:val="5E660FCE"/>
    <w:rsid w:val="64F431AF"/>
    <w:rsid w:val="66727FD7"/>
    <w:rsid w:val="673B4350"/>
    <w:rsid w:val="67855A67"/>
    <w:rsid w:val="67DF73FA"/>
    <w:rsid w:val="705B15C4"/>
    <w:rsid w:val="7A37080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zhouxc\Desktop\&#25105;&#30340;&#32452;&#21512;\&#36149;&#38451;&#20892;&#21830;&#34892;\&#36149;&#38451;&#25253;&#34920;\&#23395;\202004\&#32452;&#21512;&#20928;&#20540;&#20449;&#24687;&#34920;_&#31319;&#36149;&#38451;&#20892;&#21830;&#34892;&#26032;&#23458;3&#26399;-&#22806;&#21253;EDD_20201001_20201231.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zhouxc\Desktop\&#25105;&#30340;&#32452;&#21512;\&#36149;&#38451;&#20892;&#21830;&#34892;\&#36149;&#38451;&#25253;&#34920;\&#23395;\202004\&#32452;&#21512;&#20928;&#20540;&#20449;&#24687;&#34920;_&#31319;&#36149;&#38451;&#20892;&#21830;&#34892;&#26032;&#23458;3&#26399;-&#22806;&#21253;EDD_20201001_2020123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组合净值信息表_穗贵阳农商行新客3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3期-外包EDD_20201001_20201231.xls]Sheet1'!$B$3:$B$94</c:f>
              <c:numCache>
                <c:formatCode>General</c:formatCode>
                <c:ptCount val="92"/>
                <c:pt idx="0">
                  <c:v>1.0136</c:v>
                </c:pt>
                <c:pt idx="1">
                  <c:v>1.0136</c:v>
                </c:pt>
                <c:pt idx="2">
                  <c:v>1.0136</c:v>
                </c:pt>
                <c:pt idx="3">
                  <c:v>1.0136</c:v>
                </c:pt>
                <c:pt idx="4">
                  <c:v>1.0136</c:v>
                </c:pt>
                <c:pt idx="5">
                  <c:v>1.0136</c:v>
                </c:pt>
                <c:pt idx="6">
                  <c:v>1.0136</c:v>
                </c:pt>
                <c:pt idx="7">
                  <c:v>1.0136</c:v>
                </c:pt>
                <c:pt idx="8">
                  <c:v>1.0152</c:v>
                </c:pt>
                <c:pt idx="9">
                  <c:v>1.0152</c:v>
                </c:pt>
                <c:pt idx="10">
                  <c:v>1.0152</c:v>
                </c:pt>
                <c:pt idx="11">
                  <c:v>1.0155</c:v>
                </c:pt>
                <c:pt idx="12">
                  <c:v>1.0158</c:v>
                </c:pt>
                <c:pt idx="13">
                  <c:v>1.016</c:v>
                </c:pt>
                <c:pt idx="14">
                  <c:v>1.0162</c:v>
                </c:pt>
                <c:pt idx="15">
                  <c:v>1.0164</c:v>
                </c:pt>
                <c:pt idx="16">
                  <c:v>1.0164</c:v>
                </c:pt>
                <c:pt idx="17">
                  <c:v>1.0164</c:v>
                </c:pt>
                <c:pt idx="18">
                  <c:v>1.0172</c:v>
                </c:pt>
                <c:pt idx="19">
                  <c:v>1.0176</c:v>
                </c:pt>
                <c:pt idx="20">
                  <c:v>1.0182</c:v>
                </c:pt>
                <c:pt idx="21">
                  <c:v>1.0186</c:v>
                </c:pt>
                <c:pt idx="22">
                  <c:v>1.0189</c:v>
                </c:pt>
                <c:pt idx="23">
                  <c:v>1.0189</c:v>
                </c:pt>
                <c:pt idx="24">
                  <c:v>1.0189</c:v>
                </c:pt>
                <c:pt idx="25">
                  <c:v>1.0195</c:v>
                </c:pt>
                <c:pt idx="26">
                  <c:v>1.0199</c:v>
                </c:pt>
                <c:pt idx="27">
                  <c:v>1.0201</c:v>
                </c:pt>
                <c:pt idx="28">
                  <c:v>1.0198</c:v>
                </c:pt>
                <c:pt idx="29">
                  <c:v>1.02</c:v>
                </c:pt>
                <c:pt idx="30">
                  <c:v>1.0202</c:v>
                </c:pt>
                <c:pt idx="31">
                  <c:v>1.0201</c:v>
                </c:pt>
                <c:pt idx="32">
                  <c:v>1.0203</c:v>
                </c:pt>
                <c:pt idx="33">
                  <c:v>1.0206</c:v>
                </c:pt>
                <c:pt idx="34">
                  <c:v>1.0216</c:v>
                </c:pt>
                <c:pt idx="35">
                  <c:v>1.0218</c:v>
                </c:pt>
                <c:pt idx="36">
                  <c:v>1.022</c:v>
                </c:pt>
                <c:pt idx="37">
                  <c:v>1.022</c:v>
                </c:pt>
                <c:pt idx="38">
                  <c:v>1.022</c:v>
                </c:pt>
                <c:pt idx="39">
                  <c:v>1.0227</c:v>
                </c:pt>
                <c:pt idx="40">
                  <c:v>1.0224</c:v>
                </c:pt>
                <c:pt idx="41">
                  <c:v>1.0224</c:v>
                </c:pt>
                <c:pt idx="42">
                  <c:v>1.0221</c:v>
                </c:pt>
                <c:pt idx="43">
                  <c:v>1.0214</c:v>
                </c:pt>
                <c:pt idx="44">
                  <c:v>1.0214</c:v>
                </c:pt>
                <c:pt idx="45">
                  <c:v>1.0214</c:v>
                </c:pt>
                <c:pt idx="46">
                  <c:v>1.0212</c:v>
                </c:pt>
                <c:pt idx="47">
                  <c:v>1.0206</c:v>
                </c:pt>
                <c:pt idx="48">
                  <c:v>1.0199</c:v>
                </c:pt>
                <c:pt idx="49">
                  <c:v>1.0191</c:v>
                </c:pt>
                <c:pt idx="50">
                  <c:v>1.0177</c:v>
                </c:pt>
                <c:pt idx="51">
                  <c:v>1.0176</c:v>
                </c:pt>
                <c:pt idx="52">
                  <c:v>1.0176</c:v>
                </c:pt>
                <c:pt idx="53">
                  <c:v>1.0171</c:v>
                </c:pt>
                <c:pt idx="54">
                  <c:v>1.0171</c:v>
                </c:pt>
                <c:pt idx="55">
                  <c:v>1.0172</c:v>
                </c:pt>
                <c:pt idx="56">
                  <c:v>1.0172</c:v>
                </c:pt>
                <c:pt idx="57">
                  <c:v>1.0174</c:v>
                </c:pt>
                <c:pt idx="58">
                  <c:v>1.0174</c:v>
                </c:pt>
                <c:pt idx="59">
                  <c:v>1.0174</c:v>
                </c:pt>
                <c:pt idx="60">
                  <c:v>1.0179</c:v>
                </c:pt>
                <c:pt idx="61">
                  <c:v>1.0183</c:v>
                </c:pt>
                <c:pt idx="62">
                  <c:v>1.0178</c:v>
                </c:pt>
                <c:pt idx="63">
                  <c:v>1.0183</c:v>
                </c:pt>
                <c:pt idx="64">
                  <c:v>1.0181</c:v>
                </c:pt>
                <c:pt idx="65">
                  <c:v>1.0181</c:v>
                </c:pt>
                <c:pt idx="66">
                  <c:v>1.0181</c:v>
                </c:pt>
                <c:pt idx="67">
                  <c:v>1.0188</c:v>
                </c:pt>
                <c:pt idx="68">
                  <c:v>1.0189</c:v>
                </c:pt>
                <c:pt idx="69">
                  <c:v>1.0192</c:v>
                </c:pt>
                <c:pt idx="70">
                  <c:v>1.0193</c:v>
                </c:pt>
                <c:pt idx="71">
                  <c:v>1.0192</c:v>
                </c:pt>
                <c:pt idx="72">
                  <c:v>1.0191</c:v>
                </c:pt>
                <c:pt idx="73">
                  <c:v>1.0191</c:v>
                </c:pt>
                <c:pt idx="74">
                  <c:v>1.0196</c:v>
                </c:pt>
                <c:pt idx="75">
                  <c:v>1.0197</c:v>
                </c:pt>
                <c:pt idx="76">
                  <c:v>1.0204</c:v>
                </c:pt>
                <c:pt idx="77">
                  <c:v>1.0207</c:v>
                </c:pt>
                <c:pt idx="78">
                  <c:v>1.0209</c:v>
                </c:pt>
                <c:pt idx="79">
                  <c:v>1.0208</c:v>
                </c:pt>
                <c:pt idx="80">
                  <c:v>1.0208</c:v>
                </c:pt>
                <c:pt idx="81">
                  <c:v>1.0216</c:v>
                </c:pt>
                <c:pt idx="82">
                  <c:v>1.022</c:v>
                </c:pt>
                <c:pt idx="83">
                  <c:v>1.0221</c:v>
                </c:pt>
                <c:pt idx="84">
                  <c:v>1.0222</c:v>
                </c:pt>
                <c:pt idx="85">
                  <c:v>1.022</c:v>
                </c:pt>
                <c:pt idx="86">
                  <c:v>1.022</c:v>
                </c:pt>
                <c:pt idx="87">
                  <c:v>1.022</c:v>
                </c:pt>
                <c:pt idx="88">
                  <c:v>1.0225</c:v>
                </c:pt>
                <c:pt idx="89">
                  <c:v>1.0225</c:v>
                </c:pt>
                <c:pt idx="90">
                  <c:v>1.0228</c:v>
                </c:pt>
                <c:pt idx="91">
                  <c:v>1.0232</c:v>
                </c:pt>
              </c:numCache>
            </c:numRef>
          </c:val>
          <c:smooth val="0"/>
        </c:ser>
        <c:dLbls>
          <c:showLegendKey val="0"/>
          <c:showVal val="0"/>
          <c:showCatName val="0"/>
          <c:showSerName val="0"/>
          <c:showPercent val="0"/>
          <c:showBubbleSize val="0"/>
        </c:dLbls>
        <c:marker val="0"/>
        <c:smooth val="0"/>
        <c:axId val="643830094"/>
        <c:axId val="653576920"/>
      </c:lineChart>
      <c:dateAx>
        <c:axId val="643830094"/>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653576920"/>
        <c:crosses val="autoZero"/>
        <c:auto val="1"/>
        <c:lblOffset val="100"/>
        <c:baseTimeUnit val="days"/>
      </c:dateAx>
      <c:valAx>
        <c:axId val="653576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64383009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组合净值信息表_穗贵阳农商行新客3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3期-外包EDD_20201001_20201231.xls]Sheet1'!$D$3:$D$94</c:f>
              <c:numCache>
                <c:formatCode>0.00%</c:formatCode>
                <c:ptCount val="92"/>
                <c:pt idx="0">
                  <c:v>-9.86485153398053e-5</c:v>
                </c:pt>
                <c:pt idx="1">
                  <c:v>-9.86485153398053e-5</c:v>
                </c:pt>
                <c:pt idx="2">
                  <c:v>-9.86485153398053e-5</c:v>
                </c:pt>
                <c:pt idx="3">
                  <c:v>-9.86485153398053e-5</c:v>
                </c:pt>
                <c:pt idx="4">
                  <c:v>-9.86485153398053e-5</c:v>
                </c:pt>
                <c:pt idx="5">
                  <c:v>-9.86485153398053e-5</c:v>
                </c:pt>
                <c:pt idx="6">
                  <c:v>-9.86485153398053e-5</c:v>
                </c:pt>
                <c:pt idx="7">
                  <c:v>-9.86485153398053e-5</c:v>
                </c:pt>
                <c:pt idx="8">
                  <c:v>0.00147972773009775</c:v>
                </c:pt>
                <c:pt idx="9">
                  <c:v>0.00147972773009775</c:v>
                </c:pt>
                <c:pt idx="10">
                  <c:v>0.00147972773009775</c:v>
                </c:pt>
                <c:pt idx="11">
                  <c:v>0.00177567327611716</c:v>
                </c:pt>
                <c:pt idx="12">
                  <c:v>0.0020716188221368</c:v>
                </c:pt>
                <c:pt idx="13">
                  <c:v>0.00226891585281641</c:v>
                </c:pt>
                <c:pt idx="14">
                  <c:v>0.00246621288349602</c:v>
                </c:pt>
                <c:pt idx="15">
                  <c:v>0.00266350991417563</c:v>
                </c:pt>
                <c:pt idx="16">
                  <c:v>0.00266350991417563</c:v>
                </c:pt>
                <c:pt idx="17">
                  <c:v>0.00266350991417563</c:v>
                </c:pt>
                <c:pt idx="18">
                  <c:v>0.00345269803689452</c:v>
                </c:pt>
                <c:pt idx="19">
                  <c:v>0.00384729209825396</c:v>
                </c:pt>
                <c:pt idx="20">
                  <c:v>0.00443918319029302</c:v>
                </c:pt>
                <c:pt idx="21">
                  <c:v>0.00483377725165224</c:v>
                </c:pt>
                <c:pt idx="22">
                  <c:v>0.00512972279767188</c:v>
                </c:pt>
                <c:pt idx="23">
                  <c:v>0.00512972279767188</c:v>
                </c:pt>
                <c:pt idx="24">
                  <c:v>0.00512972279767188</c:v>
                </c:pt>
                <c:pt idx="25">
                  <c:v>0.00572161388971093</c:v>
                </c:pt>
                <c:pt idx="26">
                  <c:v>0.00611620795107037</c:v>
                </c:pt>
                <c:pt idx="27">
                  <c:v>0.00631350498174998</c:v>
                </c:pt>
                <c:pt idx="28">
                  <c:v>0.00601755943573057</c:v>
                </c:pt>
                <c:pt idx="29">
                  <c:v>0.00621485646641018</c:v>
                </c:pt>
                <c:pt idx="30">
                  <c:v>0.00641215349708979</c:v>
                </c:pt>
                <c:pt idx="31">
                  <c:v>0.00631350498174998</c:v>
                </c:pt>
                <c:pt idx="32">
                  <c:v>0.0065108020124296</c:v>
                </c:pt>
                <c:pt idx="33">
                  <c:v>0.00680674755844923</c:v>
                </c:pt>
                <c:pt idx="34">
                  <c:v>0.00779323271184773</c:v>
                </c:pt>
                <c:pt idx="35">
                  <c:v>0.00799052974252734</c:v>
                </c:pt>
                <c:pt idx="36">
                  <c:v>0.00818782677320695</c:v>
                </c:pt>
                <c:pt idx="37">
                  <c:v>0.00818782677320695</c:v>
                </c:pt>
                <c:pt idx="38">
                  <c:v>0.00818782677320695</c:v>
                </c:pt>
                <c:pt idx="39">
                  <c:v>0.00887836638058581</c:v>
                </c:pt>
                <c:pt idx="40">
                  <c:v>0.0085824208345664</c:v>
                </c:pt>
                <c:pt idx="41">
                  <c:v>0.0085824208345664</c:v>
                </c:pt>
                <c:pt idx="42">
                  <c:v>0.00828647528854698</c:v>
                </c:pt>
                <c:pt idx="43">
                  <c:v>0.00759593568116812</c:v>
                </c:pt>
                <c:pt idx="44">
                  <c:v>0.00759593568116812</c:v>
                </c:pt>
                <c:pt idx="45">
                  <c:v>0.00759593568116812</c:v>
                </c:pt>
                <c:pt idx="46">
                  <c:v>0.00739863865048829</c:v>
                </c:pt>
                <c:pt idx="47">
                  <c:v>0.00680674755844923</c:v>
                </c:pt>
                <c:pt idx="48">
                  <c:v>0.00611620795107037</c:v>
                </c:pt>
                <c:pt idx="49">
                  <c:v>0.00532701982835149</c:v>
                </c:pt>
                <c:pt idx="50">
                  <c:v>0.00394594061359377</c:v>
                </c:pt>
                <c:pt idx="51">
                  <c:v>0.00384729209825396</c:v>
                </c:pt>
                <c:pt idx="52">
                  <c:v>0.00384729209825396</c:v>
                </c:pt>
                <c:pt idx="53">
                  <c:v>0.00335404952155449</c:v>
                </c:pt>
                <c:pt idx="54">
                  <c:v>0.00335404952155449</c:v>
                </c:pt>
                <c:pt idx="55">
                  <c:v>0.00345269803689452</c:v>
                </c:pt>
                <c:pt idx="56">
                  <c:v>0.00345269803689452</c:v>
                </c:pt>
                <c:pt idx="57">
                  <c:v>0.00364999506757435</c:v>
                </c:pt>
                <c:pt idx="58">
                  <c:v>0.00364999506757435</c:v>
                </c:pt>
                <c:pt idx="59">
                  <c:v>0.00364999506757435</c:v>
                </c:pt>
                <c:pt idx="60">
                  <c:v>0.00414323764427338</c:v>
                </c:pt>
                <c:pt idx="61">
                  <c:v>0.00453783170563282</c:v>
                </c:pt>
                <c:pt idx="62">
                  <c:v>0.00404458912893357</c:v>
                </c:pt>
                <c:pt idx="63">
                  <c:v>0.00453783170563282</c:v>
                </c:pt>
                <c:pt idx="64">
                  <c:v>0.00434053467495321</c:v>
                </c:pt>
                <c:pt idx="65">
                  <c:v>0.00434053467495321</c:v>
                </c:pt>
                <c:pt idx="66">
                  <c:v>0.00434053467495321</c:v>
                </c:pt>
                <c:pt idx="67">
                  <c:v>0.00503107428233185</c:v>
                </c:pt>
                <c:pt idx="68">
                  <c:v>0.00512972279767188</c:v>
                </c:pt>
                <c:pt idx="69">
                  <c:v>0.00542566834369151</c:v>
                </c:pt>
                <c:pt idx="70">
                  <c:v>0.00552431685903132</c:v>
                </c:pt>
                <c:pt idx="71">
                  <c:v>0.00542566834369151</c:v>
                </c:pt>
                <c:pt idx="72">
                  <c:v>0.00532701982835149</c:v>
                </c:pt>
                <c:pt idx="73">
                  <c:v>0.00532701982835149</c:v>
                </c:pt>
                <c:pt idx="74">
                  <c:v>0.00582026240505074</c:v>
                </c:pt>
                <c:pt idx="75">
                  <c:v>0.00591891092039076</c:v>
                </c:pt>
                <c:pt idx="76">
                  <c:v>0.0066094505277694</c:v>
                </c:pt>
                <c:pt idx="77">
                  <c:v>0.00690539607378904</c:v>
                </c:pt>
                <c:pt idx="78">
                  <c:v>0.00710269310446865</c:v>
                </c:pt>
                <c:pt idx="79">
                  <c:v>0.00700404458912884</c:v>
                </c:pt>
                <c:pt idx="80">
                  <c:v>0.00700404458912884</c:v>
                </c:pt>
                <c:pt idx="81">
                  <c:v>0.00779323271184773</c:v>
                </c:pt>
                <c:pt idx="82">
                  <c:v>0.00818782677320695</c:v>
                </c:pt>
                <c:pt idx="83">
                  <c:v>0.00828647528854698</c:v>
                </c:pt>
                <c:pt idx="84">
                  <c:v>0.00838512380388678</c:v>
                </c:pt>
                <c:pt idx="85">
                  <c:v>0.00818782677320695</c:v>
                </c:pt>
                <c:pt idx="86">
                  <c:v>0.00818782677320695</c:v>
                </c:pt>
                <c:pt idx="87">
                  <c:v>0.00818782677320695</c:v>
                </c:pt>
                <c:pt idx="88">
                  <c:v>0.0086810693499062</c:v>
                </c:pt>
                <c:pt idx="89">
                  <c:v>0.0086810693499062</c:v>
                </c:pt>
                <c:pt idx="90">
                  <c:v>0.00897701489592562</c:v>
                </c:pt>
                <c:pt idx="91">
                  <c:v>0.00937160895728528</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组合净值信息表_穗贵阳农商行新客3期-外包EDD_20201001_20201231.xls]Sheet1'!$A$3:$A$94</c:f>
              <c:numCache>
                <c:formatCode>yyyy/m/d</c:formatCode>
                <c:ptCount val="92"/>
                <c:pt idx="0" c:formatCode="yyyy/m/d">
                  <c:v>44105</c:v>
                </c:pt>
                <c:pt idx="1" c:formatCode="yyyy/m/d">
                  <c:v>44106</c:v>
                </c:pt>
                <c:pt idx="2" c:formatCode="yyyy/m/d">
                  <c:v>44107</c:v>
                </c:pt>
                <c:pt idx="3" c:formatCode="yyyy/m/d">
                  <c:v>44108</c:v>
                </c:pt>
                <c:pt idx="4" c:formatCode="yyyy/m/d">
                  <c:v>44109</c:v>
                </c:pt>
                <c:pt idx="5" c:formatCode="yyyy/m/d">
                  <c:v>44110</c:v>
                </c:pt>
                <c:pt idx="6" c:formatCode="yyyy/m/d">
                  <c:v>44111</c:v>
                </c:pt>
                <c:pt idx="7" c:formatCode="yyyy/m/d">
                  <c:v>44112</c:v>
                </c:pt>
                <c:pt idx="8" c:formatCode="yyyy/m/d">
                  <c:v>44113</c:v>
                </c:pt>
                <c:pt idx="9" c:formatCode="yyyy/m/d">
                  <c:v>44114</c:v>
                </c:pt>
                <c:pt idx="10" c:formatCode="yyyy/m/d">
                  <c:v>44115</c:v>
                </c:pt>
                <c:pt idx="11" c:formatCode="yyyy/m/d">
                  <c:v>44116</c:v>
                </c:pt>
                <c:pt idx="12" c:formatCode="yyyy/m/d">
                  <c:v>44117</c:v>
                </c:pt>
                <c:pt idx="13" c:formatCode="yyyy/m/d">
                  <c:v>44118</c:v>
                </c:pt>
                <c:pt idx="14" c:formatCode="yyyy/m/d">
                  <c:v>44119</c:v>
                </c:pt>
                <c:pt idx="15" c:formatCode="yyyy/m/d">
                  <c:v>44120</c:v>
                </c:pt>
                <c:pt idx="16" c:formatCode="yyyy/m/d">
                  <c:v>44121</c:v>
                </c:pt>
                <c:pt idx="17" c:formatCode="yyyy/m/d">
                  <c:v>44122</c:v>
                </c:pt>
                <c:pt idx="18" c:formatCode="yyyy/m/d">
                  <c:v>44123</c:v>
                </c:pt>
                <c:pt idx="19" c:formatCode="yyyy/m/d">
                  <c:v>44124</c:v>
                </c:pt>
                <c:pt idx="20" c:formatCode="yyyy/m/d">
                  <c:v>44125</c:v>
                </c:pt>
                <c:pt idx="21" c:formatCode="yyyy/m/d">
                  <c:v>44126</c:v>
                </c:pt>
                <c:pt idx="22" c:formatCode="yyyy/m/d">
                  <c:v>44127</c:v>
                </c:pt>
                <c:pt idx="23" c:formatCode="yyyy/m/d">
                  <c:v>44128</c:v>
                </c:pt>
                <c:pt idx="24" c:formatCode="yyyy/m/d">
                  <c:v>44129</c:v>
                </c:pt>
                <c:pt idx="25" c:formatCode="yyyy/m/d">
                  <c:v>44130</c:v>
                </c:pt>
                <c:pt idx="26" c:formatCode="yyyy/m/d">
                  <c:v>44131</c:v>
                </c:pt>
                <c:pt idx="27" c:formatCode="yyyy/m/d">
                  <c:v>44132</c:v>
                </c:pt>
                <c:pt idx="28" c:formatCode="yyyy/m/d">
                  <c:v>44133</c:v>
                </c:pt>
                <c:pt idx="29" c:formatCode="yyyy/m/d">
                  <c:v>44134</c:v>
                </c:pt>
                <c:pt idx="30" c:formatCode="yyyy/m/d">
                  <c:v>44135</c:v>
                </c:pt>
                <c:pt idx="31" c:formatCode="yyyy/m/d">
                  <c:v>44136</c:v>
                </c:pt>
                <c:pt idx="32" c:formatCode="yyyy/m/d">
                  <c:v>44137</c:v>
                </c:pt>
                <c:pt idx="33" c:formatCode="yyyy/m/d">
                  <c:v>44138</c:v>
                </c:pt>
                <c:pt idx="34" c:formatCode="yyyy/m/d">
                  <c:v>44139</c:v>
                </c:pt>
                <c:pt idx="35" c:formatCode="yyyy/m/d">
                  <c:v>44140</c:v>
                </c:pt>
                <c:pt idx="36" c:formatCode="yyyy/m/d">
                  <c:v>44141</c:v>
                </c:pt>
                <c:pt idx="37" c:formatCode="yyyy/m/d">
                  <c:v>44142</c:v>
                </c:pt>
                <c:pt idx="38" c:formatCode="yyyy/m/d">
                  <c:v>44143</c:v>
                </c:pt>
                <c:pt idx="39" c:formatCode="yyyy/m/d">
                  <c:v>44144</c:v>
                </c:pt>
                <c:pt idx="40" c:formatCode="yyyy/m/d">
                  <c:v>44145</c:v>
                </c:pt>
                <c:pt idx="41" c:formatCode="yyyy/m/d">
                  <c:v>44146</c:v>
                </c:pt>
                <c:pt idx="42" c:formatCode="yyyy/m/d">
                  <c:v>44147</c:v>
                </c:pt>
                <c:pt idx="43" c:formatCode="yyyy/m/d">
                  <c:v>44148</c:v>
                </c:pt>
                <c:pt idx="44" c:formatCode="yyyy/m/d">
                  <c:v>44149</c:v>
                </c:pt>
                <c:pt idx="45" c:formatCode="yyyy/m/d">
                  <c:v>44150</c:v>
                </c:pt>
                <c:pt idx="46" c:formatCode="yyyy/m/d">
                  <c:v>44151</c:v>
                </c:pt>
                <c:pt idx="47" c:formatCode="yyyy/m/d">
                  <c:v>44152</c:v>
                </c:pt>
                <c:pt idx="48" c:formatCode="yyyy/m/d">
                  <c:v>44153</c:v>
                </c:pt>
                <c:pt idx="49" c:formatCode="yyyy/m/d">
                  <c:v>44154</c:v>
                </c:pt>
                <c:pt idx="50" c:formatCode="yyyy/m/d">
                  <c:v>44155</c:v>
                </c:pt>
                <c:pt idx="51" c:formatCode="yyyy/m/d">
                  <c:v>44156</c:v>
                </c:pt>
                <c:pt idx="52" c:formatCode="yyyy/m/d">
                  <c:v>44157</c:v>
                </c:pt>
                <c:pt idx="53" c:formatCode="yyyy/m/d">
                  <c:v>44158</c:v>
                </c:pt>
                <c:pt idx="54" c:formatCode="yyyy/m/d">
                  <c:v>44159</c:v>
                </c:pt>
                <c:pt idx="55" c:formatCode="yyyy/m/d">
                  <c:v>44160</c:v>
                </c:pt>
                <c:pt idx="56" c:formatCode="yyyy/m/d">
                  <c:v>44161</c:v>
                </c:pt>
                <c:pt idx="57" c:formatCode="yyyy/m/d">
                  <c:v>44162</c:v>
                </c:pt>
                <c:pt idx="58" c:formatCode="yyyy/m/d">
                  <c:v>44163</c:v>
                </c:pt>
                <c:pt idx="59" c:formatCode="yyyy/m/d">
                  <c:v>44164</c:v>
                </c:pt>
                <c:pt idx="60" c:formatCode="yyyy/m/d">
                  <c:v>44165</c:v>
                </c:pt>
                <c:pt idx="61" c:formatCode="yyyy/m/d">
                  <c:v>44166</c:v>
                </c:pt>
                <c:pt idx="62" c:formatCode="yyyy/m/d">
                  <c:v>44167</c:v>
                </c:pt>
                <c:pt idx="63" c:formatCode="yyyy/m/d">
                  <c:v>44168</c:v>
                </c:pt>
                <c:pt idx="64" c:formatCode="yyyy/m/d">
                  <c:v>44169</c:v>
                </c:pt>
                <c:pt idx="65" c:formatCode="yyyy/m/d">
                  <c:v>44170</c:v>
                </c:pt>
                <c:pt idx="66" c:formatCode="yyyy/m/d">
                  <c:v>44171</c:v>
                </c:pt>
                <c:pt idx="67" c:formatCode="yyyy/m/d">
                  <c:v>44172</c:v>
                </c:pt>
                <c:pt idx="68" c:formatCode="yyyy/m/d">
                  <c:v>44173</c:v>
                </c:pt>
                <c:pt idx="69" c:formatCode="yyyy/m/d">
                  <c:v>44174</c:v>
                </c:pt>
                <c:pt idx="70" c:formatCode="yyyy/m/d">
                  <c:v>44175</c:v>
                </c:pt>
                <c:pt idx="71" c:formatCode="yyyy/m/d">
                  <c:v>44176</c:v>
                </c:pt>
                <c:pt idx="72" c:formatCode="yyyy/m/d">
                  <c:v>44177</c:v>
                </c:pt>
                <c:pt idx="73" c:formatCode="yyyy/m/d">
                  <c:v>44178</c:v>
                </c:pt>
                <c:pt idx="74" c:formatCode="yyyy/m/d">
                  <c:v>44179</c:v>
                </c:pt>
                <c:pt idx="75" c:formatCode="yyyy/m/d">
                  <c:v>44180</c:v>
                </c:pt>
                <c:pt idx="76" c:formatCode="yyyy/m/d">
                  <c:v>44181</c:v>
                </c:pt>
                <c:pt idx="77" c:formatCode="yyyy/m/d">
                  <c:v>44182</c:v>
                </c:pt>
                <c:pt idx="78" c:formatCode="yyyy/m/d">
                  <c:v>44183</c:v>
                </c:pt>
                <c:pt idx="79" c:formatCode="yyyy/m/d">
                  <c:v>44184</c:v>
                </c:pt>
                <c:pt idx="80" c:formatCode="yyyy/m/d">
                  <c:v>44185</c:v>
                </c:pt>
                <c:pt idx="81" c:formatCode="yyyy/m/d">
                  <c:v>44186</c:v>
                </c:pt>
                <c:pt idx="82" c:formatCode="yyyy/m/d">
                  <c:v>44187</c:v>
                </c:pt>
                <c:pt idx="83" c:formatCode="yyyy/m/d">
                  <c:v>44188</c:v>
                </c:pt>
                <c:pt idx="84" c:formatCode="yyyy/m/d">
                  <c:v>44189</c:v>
                </c:pt>
                <c:pt idx="85" c:formatCode="yyyy/m/d">
                  <c:v>44190</c:v>
                </c:pt>
                <c:pt idx="86" c:formatCode="yyyy/m/d">
                  <c:v>44191</c:v>
                </c:pt>
                <c:pt idx="87" c:formatCode="yyyy/m/d">
                  <c:v>44192</c:v>
                </c:pt>
                <c:pt idx="88" c:formatCode="yyyy/m/d">
                  <c:v>44193</c:v>
                </c:pt>
                <c:pt idx="89" c:formatCode="yyyy/m/d">
                  <c:v>44194</c:v>
                </c:pt>
                <c:pt idx="90" c:formatCode="yyyy/m/d">
                  <c:v>44195</c:v>
                </c:pt>
                <c:pt idx="91" c:formatCode="yyyy/m/d">
                  <c:v>44196</c:v>
                </c:pt>
              </c:numCache>
            </c:numRef>
          </c:cat>
          <c:val>
            <c:numRef>
              <c:f>'[组合净值信息表_穗贵阳农商行新客3期-外包EDD_20201001_20201231.xls]Sheet1'!$G$3:$G$94</c:f>
              <c:numCache>
                <c:formatCode>0.00%</c:formatCode>
                <c:ptCount val="92"/>
                <c:pt idx="0">
                  <c:v>0.000172602739726027</c:v>
                </c:pt>
                <c:pt idx="1">
                  <c:v>0.000345205479452055</c:v>
                </c:pt>
                <c:pt idx="2">
                  <c:v>0.000517808219178082</c:v>
                </c:pt>
                <c:pt idx="3">
                  <c:v>0.00069041095890411</c:v>
                </c:pt>
                <c:pt idx="4">
                  <c:v>0.000863013698630137</c:v>
                </c:pt>
                <c:pt idx="5">
                  <c:v>0.00103561643835616</c:v>
                </c:pt>
                <c:pt idx="6">
                  <c:v>0.00120821917808219</c:v>
                </c:pt>
                <c:pt idx="7">
                  <c:v>0.00138082191780822</c:v>
                </c:pt>
                <c:pt idx="8">
                  <c:v>0.00155342465753425</c:v>
                </c:pt>
                <c:pt idx="9">
                  <c:v>0.00172602739726027</c:v>
                </c:pt>
                <c:pt idx="10">
                  <c:v>0.0018986301369863</c:v>
                </c:pt>
                <c:pt idx="11">
                  <c:v>0.00207123287671233</c:v>
                </c:pt>
                <c:pt idx="12">
                  <c:v>0.00224383561643836</c:v>
                </c:pt>
                <c:pt idx="13">
                  <c:v>0.00241643835616438</c:v>
                </c:pt>
                <c:pt idx="14">
                  <c:v>0.00258904109589041</c:v>
                </c:pt>
                <c:pt idx="15">
                  <c:v>0.00276164383561644</c:v>
                </c:pt>
                <c:pt idx="16">
                  <c:v>0.00293424657534247</c:v>
                </c:pt>
                <c:pt idx="17">
                  <c:v>0.00310684931506849</c:v>
                </c:pt>
                <c:pt idx="18">
                  <c:v>0.00327945205479452</c:v>
                </c:pt>
                <c:pt idx="19">
                  <c:v>0.00345205479452055</c:v>
                </c:pt>
                <c:pt idx="20">
                  <c:v>0.00362465753424658</c:v>
                </c:pt>
                <c:pt idx="21">
                  <c:v>0.0037972602739726</c:v>
                </c:pt>
                <c:pt idx="22">
                  <c:v>0.00396986301369863</c:v>
                </c:pt>
                <c:pt idx="23">
                  <c:v>0.00414246575342466</c:v>
                </c:pt>
                <c:pt idx="24">
                  <c:v>0.00431506849315069</c:v>
                </c:pt>
                <c:pt idx="25">
                  <c:v>0.00448767123287671</c:v>
                </c:pt>
                <c:pt idx="26">
                  <c:v>0.00466027397260274</c:v>
                </c:pt>
                <c:pt idx="27">
                  <c:v>0.00483287671232877</c:v>
                </c:pt>
                <c:pt idx="28">
                  <c:v>0.00500547945205479</c:v>
                </c:pt>
                <c:pt idx="29">
                  <c:v>0.00517808219178082</c:v>
                </c:pt>
                <c:pt idx="30">
                  <c:v>0.00535068493150685</c:v>
                </c:pt>
                <c:pt idx="31">
                  <c:v>0.00552328767123288</c:v>
                </c:pt>
                <c:pt idx="32">
                  <c:v>0.0056958904109589</c:v>
                </c:pt>
                <c:pt idx="33">
                  <c:v>0.00586849315068493</c:v>
                </c:pt>
                <c:pt idx="34">
                  <c:v>0.00604109589041096</c:v>
                </c:pt>
                <c:pt idx="35">
                  <c:v>0.00621369863013699</c:v>
                </c:pt>
                <c:pt idx="36">
                  <c:v>0.00638630136986301</c:v>
                </c:pt>
                <c:pt idx="37">
                  <c:v>0.00655890410958904</c:v>
                </c:pt>
                <c:pt idx="38">
                  <c:v>0.00673150684931507</c:v>
                </c:pt>
                <c:pt idx="39">
                  <c:v>0.0069041095890411</c:v>
                </c:pt>
                <c:pt idx="40">
                  <c:v>0.00707671232876712</c:v>
                </c:pt>
                <c:pt idx="41">
                  <c:v>0.00724931506849315</c:v>
                </c:pt>
                <c:pt idx="42">
                  <c:v>0.00742191780821918</c:v>
                </c:pt>
                <c:pt idx="43">
                  <c:v>0.00759452054794521</c:v>
                </c:pt>
                <c:pt idx="44">
                  <c:v>0.00776712328767123</c:v>
                </c:pt>
                <c:pt idx="45">
                  <c:v>0.00793972602739726</c:v>
                </c:pt>
                <c:pt idx="46">
                  <c:v>0.00811232876712329</c:v>
                </c:pt>
                <c:pt idx="47">
                  <c:v>0.00828493150684931</c:v>
                </c:pt>
                <c:pt idx="48">
                  <c:v>0.00845753424657534</c:v>
                </c:pt>
                <c:pt idx="49">
                  <c:v>0.00863013698630137</c:v>
                </c:pt>
                <c:pt idx="50">
                  <c:v>0.0088027397260274</c:v>
                </c:pt>
                <c:pt idx="51">
                  <c:v>0.00897534246575342</c:v>
                </c:pt>
                <c:pt idx="52">
                  <c:v>0.00914794520547945</c:v>
                </c:pt>
                <c:pt idx="53">
                  <c:v>0.00932054794520548</c:v>
                </c:pt>
                <c:pt idx="54">
                  <c:v>0.00949315068493151</c:v>
                </c:pt>
                <c:pt idx="55">
                  <c:v>0.00966575342465753</c:v>
                </c:pt>
                <c:pt idx="56">
                  <c:v>0.00983835616438356</c:v>
                </c:pt>
                <c:pt idx="57">
                  <c:v>0.0100109589041096</c:v>
                </c:pt>
                <c:pt idx="58">
                  <c:v>0.0101835616438356</c:v>
                </c:pt>
                <c:pt idx="59">
                  <c:v>0.0103561643835616</c:v>
                </c:pt>
                <c:pt idx="60">
                  <c:v>0.0105287671232877</c:v>
                </c:pt>
                <c:pt idx="61">
                  <c:v>0.0107013698630137</c:v>
                </c:pt>
                <c:pt idx="62">
                  <c:v>0.0108739726027397</c:v>
                </c:pt>
                <c:pt idx="63">
                  <c:v>0.0110465753424658</c:v>
                </c:pt>
                <c:pt idx="64">
                  <c:v>0.0112191780821918</c:v>
                </c:pt>
                <c:pt idx="65">
                  <c:v>0.0113917808219178</c:v>
                </c:pt>
                <c:pt idx="66">
                  <c:v>0.0115643835616438</c:v>
                </c:pt>
                <c:pt idx="67">
                  <c:v>0.0117369863013699</c:v>
                </c:pt>
                <c:pt idx="68">
                  <c:v>0.0119095890410959</c:v>
                </c:pt>
                <c:pt idx="69">
                  <c:v>0.0120821917808219</c:v>
                </c:pt>
                <c:pt idx="70">
                  <c:v>0.0122547945205479</c:v>
                </c:pt>
                <c:pt idx="71">
                  <c:v>0.012427397260274</c:v>
                </c:pt>
                <c:pt idx="72">
                  <c:v>0.0126</c:v>
                </c:pt>
                <c:pt idx="73">
                  <c:v>0.012772602739726</c:v>
                </c:pt>
                <c:pt idx="74">
                  <c:v>0.0129452054794521</c:v>
                </c:pt>
                <c:pt idx="75">
                  <c:v>0.0131178082191781</c:v>
                </c:pt>
                <c:pt idx="76">
                  <c:v>0.0132904109589041</c:v>
                </c:pt>
                <c:pt idx="77">
                  <c:v>0.0134630136986301</c:v>
                </c:pt>
                <c:pt idx="78">
                  <c:v>0.0136356164383562</c:v>
                </c:pt>
                <c:pt idx="79">
                  <c:v>0.0138082191780822</c:v>
                </c:pt>
                <c:pt idx="80">
                  <c:v>0.0139808219178082</c:v>
                </c:pt>
                <c:pt idx="81">
                  <c:v>0.0141534246575342</c:v>
                </c:pt>
                <c:pt idx="82">
                  <c:v>0.0143260273972603</c:v>
                </c:pt>
                <c:pt idx="83">
                  <c:v>0.0144986301369863</c:v>
                </c:pt>
                <c:pt idx="84">
                  <c:v>0.0146712328767123</c:v>
                </c:pt>
                <c:pt idx="85">
                  <c:v>0.0148438356164384</c:v>
                </c:pt>
                <c:pt idx="86">
                  <c:v>0.0150164383561644</c:v>
                </c:pt>
                <c:pt idx="87">
                  <c:v>0.0151890410958904</c:v>
                </c:pt>
                <c:pt idx="88">
                  <c:v>0.0153616438356164</c:v>
                </c:pt>
                <c:pt idx="89">
                  <c:v>0.0155342465753425</c:v>
                </c:pt>
                <c:pt idx="90">
                  <c:v>0.0157068493150685</c:v>
                </c:pt>
                <c:pt idx="91">
                  <c:v>0.0158794520547945</c:v>
                </c:pt>
              </c:numCache>
            </c:numRef>
          </c:val>
          <c:smooth val="0"/>
        </c:ser>
        <c:dLbls>
          <c:showLegendKey val="0"/>
          <c:showVal val="0"/>
          <c:showCatName val="0"/>
          <c:showSerName val="0"/>
          <c:showPercent val="0"/>
          <c:showBubbleSize val="0"/>
        </c:dLbls>
        <c:marker val="0"/>
        <c:smooth val="0"/>
        <c:axId val="964277030"/>
        <c:axId val="704753525"/>
      </c:lineChart>
      <c:dateAx>
        <c:axId val="96427703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04753525"/>
        <c:crosses val="autoZero"/>
        <c:auto val="1"/>
        <c:lblOffset val="100"/>
        <c:baseTimeUnit val="days"/>
      </c:dateAx>
      <c:valAx>
        <c:axId val="70475352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6427703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1-01-19T08:54:5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